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9451DE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D22E7E">
        <w:rPr>
          <w:rFonts w:ascii="Aparajita" w:hAnsi="Aparajita" w:cs="Aparajita"/>
          <w:sz w:val="27"/>
          <w:szCs w:val="27"/>
          <w:lang w:val="es-MX"/>
        </w:rPr>
        <w:t>Vigésima</w:t>
      </w:r>
      <w:r w:rsidR="00405045">
        <w:rPr>
          <w:rFonts w:ascii="Aparajita" w:hAnsi="Aparajita" w:cs="Aparajita"/>
          <w:sz w:val="27"/>
          <w:szCs w:val="27"/>
          <w:lang w:val="es-MX"/>
        </w:rPr>
        <w:t xml:space="preserve">  Cuarta</w:t>
      </w:r>
      <w:r w:rsidR="006246E8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ED205C">
        <w:rPr>
          <w:rFonts w:ascii="Aparajita" w:hAnsi="Aparajita" w:cs="Aparajita"/>
          <w:sz w:val="27"/>
          <w:szCs w:val="27"/>
          <w:lang w:val="es-MX"/>
        </w:rPr>
        <w:t>jueves</w:t>
      </w:r>
      <w:r w:rsidR="00392B33">
        <w:rPr>
          <w:rFonts w:ascii="Aparajita" w:hAnsi="Aparajita" w:cs="Aparajita"/>
          <w:sz w:val="27"/>
          <w:szCs w:val="27"/>
          <w:lang w:val="es-MX"/>
        </w:rPr>
        <w:t xml:space="preserve">  </w:t>
      </w:r>
      <w:r w:rsidR="00ED205C">
        <w:rPr>
          <w:rFonts w:ascii="Aparajita" w:hAnsi="Aparajita" w:cs="Aparajita"/>
          <w:sz w:val="27"/>
          <w:szCs w:val="27"/>
          <w:lang w:val="es-MX"/>
        </w:rPr>
        <w:t>28 veintiocho  de Septiembre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6246E8" w:rsidRDefault="00AB79B4" w:rsidP="005F5C4E">
      <w:pPr>
        <w:pStyle w:val="Textoindependiente"/>
        <w:ind w:left="426"/>
        <w:rPr>
          <w:sz w:val="3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ED205C">
        <w:rPr>
          <w:b/>
          <w:sz w:val="20"/>
          <w:lang w:val="es-MX"/>
        </w:rPr>
        <w:t>27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5A49D0">
        <w:rPr>
          <w:b/>
          <w:sz w:val="20"/>
          <w:lang w:val="es-MX"/>
        </w:rPr>
        <w:t>Septiembre</w:t>
      </w:r>
      <w:r w:rsidR="00833319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 xml:space="preserve"> del 2023</w:t>
      </w:r>
    </w:p>
    <w:p w:rsidR="006A4329" w:rsidRDefault="006A4329" w:rsidP="006A432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       “2023, Año del Bicentenario del Nacimiento del Estado Libre y Soberano de Jalisco”</w:t>
      </w:r>
    </w:p>
    <w:p w:rsidR="00F048DE" w:rsidRPr="006A4329" w:rsidRDefault="00F048DE" w:rsidP="00A639D3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A639D3" w:rsidRPr="00307876" w:rsidRDefault="004E3EC7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</w:t>
      </w: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13E0B"/>
    <w:rsid w:val="00353D9B"/>
    <w:rsid w:val="00356F56"/>
    <w:rsid w:val="00384BBA"/>
    <w:rsid w:val="00392B33"/>
    <w:rsid w:val="003B0CCC"/>
    <w:rsid w:val="003C1081"/>
    <w:rsid w:val="003E6773"/>
    <w:rsid w:val="00405045"/>
    <w:rsid w:val="00416582"/>
    <w:rsid w:val="00475112"/>
    <w:rsid w:val="004E29B3"/>
    <w:rsid w:val="004E3EC7"/>
    <w:rsid w:val="00507773"/>
    <w:rsid w:val="00513311"/>
    <w:rsid w:val="00525882"/>
    <w:rsid w:val="00537568"/>
    <w:rsid w:val="005411FA"/>
    <w:rsid w:val="00556788"/>
    <w:rsid w:val="0056438F"/>
    <w:rsid w:val="00582B02"/>
    <w:rsid w:val="00590D07"/>
    <w:rsid w:val="005A49D0"/>
    <w:rsid w:val="005C3B33"/>
    <w:rsid w:val="005F5C4E"/>
    <w:rsid w:val="0060258D"/>
    <w:rsid w:val="00607AE5"/>
    <w:rsid w:val="0061433A"/>
    <w:rsid w:val="006246E8"/>
    <w:rsid w:val="006756C2"/>
    <w:rsid w:val="00676AE1"/>
    <w:rsid w:val="0069759A"/>
    <w:rsid w:val="006A4329"/>
    <w:rsid w:val="006C020A"/>
    <w:rsid w:val="006C5364"/>
    <w:rsid w:val="006E1941"/>
    <w:rsid w:val="00706D41"/>
    <w:rsid w:val="00721719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33319"/>
    <w:rsid w:val="00853B93"/>
    <w:rsid w:val="008D6863"/>
    <w:rsid w:val="009162E4"/>
    <w:rsid w:val="00922013"/>
    <w:rsid w:val="00924BB4"/>
    <w:rsid w:val="009451DE"/>
    <w:rsid w:val="009824EB"/>
    <w:rsid w:val="009D2E10"/>
    <w:rsid w:val="00A472FB"/>
    <w:rsid w:val="00A639D3"/>
    <w:rsid w:val="00A84323"/>
    <w:rsid w:val="00AB79B4"/>
    <w:rsid w:val="00AD68CD"/>
    <w:rsid w:val="00B044B7"/>
    <w:rsid w:val="00B41EAB"/>
    <w:rsid w:val="00B52968"/>
    <w:rsid w:val="00B62857"/>
    <w:rsid w:val="00B63C98"/>
    <w:rsid w:val="00B86B75"/>
    <w:rsid w:val="00BB0D32"/>
    <w:rsid w:val="00BB2F82"/>
    <w:rsid w:val="00BC48D5"/>
    <w:rsid w:val="00C33DCD"/>
    <w:rsid w:val="00C36279"/>
    <w:rsid w:val="00C53426"/>
    <w:rsid w:val="00C56F66"/>
    <w:rsid w:val="00C73378"/>
    <w:rsid w:val="00C923CC"/>
    <w:rsid w:val="00D0495A"/>
    <w:rsid w:val="00D10894"/>
    <w:rsid w:val="00D15AE4"/>
    <w:rsid w:val="00D22E7E"/>
    <w:rsid w:val="00D7288F"/>
    <w:rsid w:val="00D839CD"/>
    <w:rsid w:val="00D97DFC"/>
    <w:rsid w:val="00DB5303"/>
    <w:rsid w:val="00DC5780"/>
    <w:rsid w:val="00DD0370"/>
    <w:rsid w:val="00DE0635"/>
    <w:rsid w:val="00E17B5F"/>
    <w:rsid w:val="00E315A3"/>
    <w:rsid w:val="00E43966"/>
    <w:rsid w:val="00E46EE5"/>
    <w:rsid w:val="00E51B0B"/>
    <w:rsid w:val="00E94545"/>
    <w:rsid w:val="00EA3B03"/>
    <w:rsid w:val="00ED205C"/>
    <w:rsid w:val="00F048DE"/>
    <w:rsid w:val="00F4269E"/>
    <w:rsid w:val="00F75428"/>
    <w:rsid w:val="00F85DC5"/>
    <w:rsid w:val="00F93254"/>
    <w:rsid w:val="00FA5DE5"/>
    <w:rsid w:val="00FC78EE"/>
    <w:rsid w:val="00FD600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6A4329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02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63</TotalTime>
  <Pages>1</Pages>
  <Words>28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26</cp:revision>
  <cp:lastPrinted>2023-05-25T13:28:00Z</cp:lastPrinted>
  <dcterms:created xsi:type="dcterms:W3CDTF">2022-10-21T15:04:00Z</dcterms:created>
  <dcterms:modified xsi:type="dcterms:W3CDTF">2023-09-26T18:58:00Z</dcterms:modified>
</cp:coreProperties>
</file>